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83599" w:rsidRPr="00C05E4C" w:rsidRDefault="00683599" w:rsidP="00683599">
      <w:pPr>
        <w:rPr>
          <w:i/>
          <w:color w:val="FF0000"/>
          <w:sz w:val="20"/>
          <w:szCs w:val="22"/>
        </w:rPr>
      </w:pPr>
      <w:proofErr w:type="gramStart"/>
      <w:r w:rsidRPr="00C76824">
        <w:rPr>
          <w:sz w:val="20"/>
          <w:szCs w:val="22"/>
          <w:lang w:val="en-US"/>
        </w:rPr>
        <w:t>Extended Data Table 1</w:t>
      </w:r>
      <w:r w:rsidR="00C76824" w:rsidRPr="00C76824">
        <w:rPr>
          <w:sz w:val="20"/>
          <w:szCs w:val="22"/>
          <w:lang w:val="en-US"/>
        </w:rPr>
        <w:t>.</w:t>
      </w:r>
      <w:proofErr w:type="gramEnd"/>
      <w:r w:rsidR="00C76824" w:rsidRPr="00C76824">
        <w:rPr>
          <w:sz w:val="20"/>
          <w:szCs w:val="22"/>
          <w:lang w:val="en-US"/>
        </w:rPr>
        <w:t xml:space="preserve"> </w:t>
      </w:r>
      <w:r w:rsidRPr="00C76824">
        <w:rPr>
          <w:sz w:val="20"/>
          <w:szCs w:val="22"/>
          <w:lang w:val="en-US"/>
        </w:rPr>
        <w:t xml:space="preserve">Genes included in the p53 panel </w:t>
      </w:r>
    </w:p>
    <w:tbl>
      <w:tblPr>
        <w:tblpPr w:leftFromText="180" w:rightFromText="180" w:vertAnchor="text" w:horzAnchor="page" w:tblpXSpec="center" w:tblpY="1"/>
        <w:tblOverlap w:val="never"/>
        <w:tblW w:w="101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/>
      </w:tblPr>
      <w:tblGrid>
        <w:gridCol w:w="1456"/>
        <w:gridCol w:w="6448"/>
        <w:gridCol w:w="2264"/>
      </w:tblGrid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rPr>
                <w:b/>
                <w:color w:val="000000"/>
                <w:sz w:val="20"/>
                <w:szCs w:val="20"/>
              </w:rPr>
            </w:pPr>
            <w:bookmarkStart w:id="0" w:name="_GoBack"/>
            <w:r w:rsidRPr="00C76824">
              <w:rPr>
                <w:b/>
                <w:color w:val="000000"/>
                <w:sz w:val="20"/>
                <w:szCs w:val="20"/>
                <w:lang w:val="en-US"/>
              </w:rPr>
              <w:t>Gene</w:t>
            </w:r>
          </w:p>
        </w:tc>
        <w:tc>
          <w:tcPr>
            <w:tcW w:w="6448" w:type="dxa"/>
            <w:vAlign w:val="center"/>
          </w:tcPr>
          <w:p w:rsidR="00683599" w:rsidRPr="00C76824" w:rsidRDefault="00683599" w:rsidP="00A8623E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C76824">
              <w:rPr>
                <w:b/>
                <w:color w:val="000000"/>
                <w:sz w:val="20"/>
                <w:szCs w:val="20"/>
                <w:lang w:val="en-US"/>
              </w:rPr>
              <w:t>Gene name</w:t>
            </w:r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 w:rsidRPr="00C76824">
              <w:rPr>
                <w:b/>
                <w:color w:val="000000"/>
                <w:sz w:val="20"/>
                <w:szCs w:val="20"/>
                <w:lang w:val="en-US"/>
              </w:rPr>
              <w:t>Transcript ID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CLTC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4" w:history="1">
              <w:r w:rsidR="00683599" w:rsidRPr="00C76824">
                <w:rPr>
                  <w:rStyle w:val="1"/>
                  <w:sz w:val="20"/>
                  <w:szCs w:val="20"/>
                </w:rPr>
                <w:t>clathrin heavy chain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101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GAPDH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5" w:history="1">
              <w:r w:rsidR="00683599" w:rsidRPr="00C76824">
                <w:rPr>
                  <w:rStyle w:val="1"/>
                  <w:sz w:val="20"/>
                  <w:szCs w:val="20"/>
                </w:rPr>
                <w:t>glyceraldehyde-3-phosphate dehydrogenase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916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GUSB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6" w:history="1">
              <w:r w:rsidR="00683599" w:rsidRPr="00C76824">
                <w:rPr>
                  <w:rStyle w:val="1"/>
                  <w:sz w:val="20"/>
                  <w:szCs w:val="20"/>
                </w:rPr>
                <w:t>glucuronidase beta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2046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HPRT1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7" w:history="1">
              <w:r w:rsidR="00683599" w:rsidRPr="00C76824">
                <w:rPr>
                  <w:rStyle w:val="1"/>
                  <w:sz w:val="20"/>
                  <w:szCs w:val="20"/>
                </w:rPr>
                <w:t>hypoxanthine phosphoribosyltransferase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0194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PGK1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8" w:history="1">
              <w:r w:rsidR="00683599" w:rsidRPr="00C76824">
                <w:rPr>
                  <w:rStyle w:val="1"/>
                  <w:sz w:val="20"/>
                  <w:szCs w:val="20"/>
                </w:rPr>
                <w:t>phosphoglycerate kinase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0291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TUBB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9" w:history="1">
              <w:r w:rsidR="00683599" w:rsidRPr="00C76824">
                <w:rPr>
                  <w:rStyle w:val="1"/>
                  <w:sz w:val="20"/>
                  <w:szCs w:val="20"/>
                </w:rPr>
                <w:t>tubulin beta class I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6086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ABCB1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  <w:lang w:val="en-US"/>
              </w:rPr>
            </w:pPr>
            <w:hyperlink r:id="rId10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ATP binding cassette subfamily B member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111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ACTA2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  <w:lang w:val="en-US"/>
              </w:rPr>
            </w:pPr>
            <w:hyperlink r:id="rId11" w:history="1">
              <w:r w:rsidR="00683599" w:rsidRPr="00C76824">
                <w:rPr>
                  <w:rStyle w:val="1"/>
                  <w:sz w:val="20"/>
                  <w:szCs w:val="20"/>
                  <w:shd w:val="clear" w:color="auto" w:fill="FFFFFF"/>
                  <w:lang w:val="en-US"/>
                </w:rPr>
                <w:t>actin, alpha 2, smooth muscle, aorta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033049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AKT1S1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12" w:history="1">
              <w:r w:rsidR="00683599" w:rsidRPr="00C76824">
                <w:rPr>
                  <w:rStyle w:val="1"/>
                  <w:sz w:val="20"/>
                  <w:szCs w:val="20"/>
                </w:rPr>
                <w:t>AKT1 substrate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18702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APAF1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13" w:history="1">
              <w:r w:rsidR="00683599" w:rsidRPr="00C76824">
                <w:rPr>
                  <w:rStyle w:val="1"/>
                  <w:sz w:val="20"/>
                  <w:szCs w:val="20"/>
                </w:rPr>
                <w:t>apoptotic peptidase activating factor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R_110620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ATF3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14" w:history="1">
              <w:r w:rsidR="00683599" w:rsidRPr="00C76824">
                <w:rPr>
                  <w:rStyle w:val="1"/>
                  <w:sz w:val="20"/>
                  <w:szCs w:val="20"/>
                </w:rPr>
                <w:t>activating transcription factor 3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181869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ATM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15" w:history="1">
              <w:r w:rsidR="00683599" w:rsidRPr="00C76824">
                <w:rPr>
                  <w:rStyle w:val="1"/>
                  <w:sz w:val="20"/>
                  <w:szCs w:val="20"/>
                </w:rPr>
                <w:t>ATM serine/threonine kinase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644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ATR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16" w:history="1">
              <w:r w:rsidR="00683599" w:rsidRPr="00C76824">
                <w:rPr>
                  <w:rStyle w:val="1"/>
                  <w:sz w:val="20"/>
                  <w:szCs w:val="20"/>
                </w:rPr>
                <w:t>ATR serine/threonine kinase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4707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  <w:lang w:val="en-US"/>
              </w:rPr>
            </w:pPr>
            <w:r w:rsidRPr="00C05E4C">
              <w:rPr>
                <w:i/>
                <w:color w:val="FF0000"/>
                <w:sz w:val="20"/>
                <w:szCs w:val="20"/>
                <w:lang w:val="en-US"/>
              </w:rPr>
              <w:t>ADGRB1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  <w:lang w:val="en-US"/>
              </w:rPr>
            </w:pPr>
            <w:hyperlink r:id="rId17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adhesion G protein-coupled receptor B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138292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BAX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  <w:lang w:val="en-US"/>
              </w:rPr>
            </w:pPr>
            <w:hyperlink r:id="rId18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BCL2 associated X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4993.5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BBC3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19" w:history="1">
              <w:r w:rsidR="00683599" w:rsidRPr="00C76824">
                <w:rPr>
                  <w:rStyle w:val="1"/>
                  <w:sz w:val="20"/>
                  <w:szCs w:val="20"/>
                </w:rPr>
                <w:t>BCL2 binding component 3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4322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BCL2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20" w:history="1">
              <w:r w:rsidR="00683599" w:rsidRPr="00C76824">
                <w:rPr>
                  <w:rStyle w:val="1"/>
                  <w:sz w:val="20"/>
                  <w:szCs w:val="20"/>
                </w:rPr>
                <w:t>BCL2, apoptosis regulator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184900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BCL6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21" w:history="1">
              <w:r w:rsidR="00683599" w:rsidRPr="00C76824">
                <w:rPr>
                  <w:rStyle w:val="1"/>
                  <w:sz w:val="20"/>
                  <w:szCs w:val="20"/>
                  <w:shd w:val="clear" w:color="auto" w:fill="FFFFFF"/>
                </w:rPr>
                <w:t>B-cell CLL/lymphoma 6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199141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BID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  <w:lang w:val="en-US"/>
              </w:rPr>
            </w:pPr>
            <w:hyperlink r:id="rId22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BH3 interacting domain death agonist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32977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BRCA1</w:t>
            </w:r>
          </w:p>
        </w:tc>
        <w:tc>
          <w:tcPr>
            <w:tcW w:w="6448" w:type="dxa"/>
            <w:vAlign w:val="center"/>
          </w:tcPr>
          <w:p w:rsidR="00683599" w:rsidRPr="00C05E4C" w:rsidRDefault="00683599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r w:rsidRPr="00C76824">
              <w:rPr>
                <w:bCs/>
                <w:sz w:val="20"/>
                <w:szCs w:val="20"/>
                <w:shd w:val="clear" w:color="auto" w:fill="F1F4F7"/>
              </w:rPr>
              <w:t>BRCA1, DNA repair associated</w:t>
            </w:r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32992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BTG2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23" w:history="1">
              <w:r w:rsidR="00683599" w:rsidRPr="00C76824">
                <w:rPr>
                  <w:rStyle w:val="1"/>
                  <w:sz w:val="20"/>
                  <w:szCs w:val="20"/>
                </w:rPr>
                <w:t>BTG anti-proliferation factor 2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228.4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CASP2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24" w:history="1">
              <w:r w:rsidR="00683599" w:rsidRPr="00C76824">
                <w:rPr>
                  <w:rStyle w:val="1"/>
                  <w:sz w:val="20"/>
                  <w:szCs w:val="20"/>
                  <w:shd w:val="clear" w:color="auto" w:fill="FFFFFF"/>
                </w:rPr>
                <w:t>caspase 2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12115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CASP3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25" w:history="1">
              <w:r w:rsidR="00683599" w:rsidRPr="00C76824">
                <w:rPr>
                  <w:rStyle w:val="1"/>
                  <w:sz w:val="20"/>
                  <w:szCs w:val="20"/>
                </w:rPr>
                <w:t>caspase 3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229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CASP8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26" w:history="1">
              <w:r w:rsidR="00683599" w:rsidRPr="00C76824">
                <w:rPr>
                  <w:rStyle w:val="1"/>
                  <w:sz w:val="20"/>
                  <w:szCs w:val="20"/>
                </w:rPr>
                <w:t>caspase 8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12117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CASP9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27" w:history="1">
              <w:r w:rsidR="00683599" w:rsidRPr="00C76824">
                <w:rPr>
                  <w:rStyle w:val="1"/>
                  <w:sz w:val="20"/>
                  <w:szCs w:val="20"/>
                </w:rPr>
                <w:t>caspase 9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18237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CCND1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28" w:history="1">
              <w:r w:rsidR="00683599" w:rsidRPr="00C76824">
                <w:rPr>
                  <w:rStyle w:val="1"/>
                  <w:sz w:val="20"/>
                  <w:szCs w:val="20"/>
                  <w:shd w:val="clear" w:color="auto" w:fill="FFFFFF"/>
                </w:rPr>
                <w:t>cyclin D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259.6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CCNE1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29" w:history="1">
              <w:r w:rsidR="00683599" w:rsidRPr="00C76824">
                <w:rPr>
                  <w:rStyle w:val="1"/>
                  <w:sz w:val="20"/>
                  <w:szCs w:val="20"/>
                  <w:shd w:val="clear" w:color="auto" w:fill="FFFFFF"/>
                </w:rPr>
                <w:t>cyclin E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127183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CDK1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30" w:history="1">
              <w:r w:rsidR="00683599" w:rsidRPr="00C76824">
                <w:rPr>
                  <w:rStyle w:val="1"/>
                  <w:sz w:val="20"/>
                  <w:szCs w:val="20"/>
                </w:rPr>
                <w:t>cyclin dependent kinase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0492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CDK2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31" w:history="1">
              <w:r w:rsidR="00683599" w:rsidRPr="00C76824">
                <w:rPr>
                  <w:rStyle w:val="1"/>
                  <w:sz w:val="20"/>
                  <w:szCs w:val="20"/>
                </w:rPr>
                <w:t>cyclin dependent kinase 2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908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CDK4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32" w:history="1">
              <w:r w:rsidR="00683599" w:rsidRPr="00C76824">
                <w:rPr>
                  <w:rStyle w:val="1"/>
                  <w:sz w:val="20"/>
                  <w:szCs w:val="20"/>
                </w:rPr>
                <w:t>cyclin dependent kinase 4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18947.4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CDK6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33" w:history="1">
              <w:r w:rsidR="00683599" w:rsidRPr="00C76824">
                <w:rPr>
                  <w:rStyle w:val="1"/>
                  <w:sz w:val="20"/>
                  <w:szCs w:val="20"/>
                </w:rPr>
                <w:t>cyclin dependent kinase 6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349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CDKN1A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  <w:lang w:val="en-US"/>
              </w:rPr>
            </w:pPr>
            <w:hyperlink r:id="rId34" w:history="1"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cyclin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dependent </w:t>
              </w:r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kinase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inhibitor 1A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14314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CDKN2A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  <w:lang w:val="en-US"/>
              </w:rPr>
            </w:pPr>
            <w:hyperlink r:id="rId35" w:history="1"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cyclin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dependent </w:t>
              </w:r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kinase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inhibitor 2A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304794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CHEK1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36" w:history="1">
              <w:r w:rsidR="00683599" w:rsidRPr="00C76824">
                <w:rPr>
                  <w:rStyle w:val="1"/>
                  <w:sz w:val="20"/>
                  <w:szCs w:val="20"/>
                </w:rPr>
                <w:t>checkpoint kinase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80876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CHEK2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37" w:history="1">
              <w:r w:rsidR="00683599" w:rsidRPr="00C76824">
                <w:rPr>
                  <w:rStyle w:val="1"/>
                  <w:sz w:val="20"/>
                  <w:szCs w:val="20"/>
                </w:rPr>
                <w:t>checkpoint kinase 2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13302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COL18A1</w:t>
            </w:r>
          </w:p>
        </w:tc>
        <w:tc>
          <w:tcPr>
            <w:tcW w:w="6448" w:type="dxa"/>
            <w:shd w:val="clear" w:color="auto" w:fill="FFFFFF"/>
            <w:vAlign w:val="center"/>
          </w:tcPr>
          <w:p w:rsidR="00683599" w:rsidRPr="00C05E4C" w:rsidRDefault="00683599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  <w:lang w:val="en-US"/>
              </w:rPr>
            </w:pPr>
            <w:r w:rsidRPr="00C76824">
              <w:rPr>
                <w:bCs/>
                <w:sz w:val="20"/>
                <w:szCs w:val="20"/>
                <w:shd w:val="clear" w:color="auto" w:fill="F1F4F7"/>
                <w:lang w:val="en-US"/>
              </w:rPr>
              <w:t>collagen type XVIII alpha 1 chain</w:t>
            </w:r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4094.4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CPB2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38" w:history="1">
              <w:r w:rsidR="00683599" w:rsidRPr="00C76824">
                <w:rPr>
                  <w:rStyle w:val="1"/>
                  <w:sz w:val="20"/>
                  <w:szCs w:val="20"/>
                </w:rPr>
                <w:t>carboxypeptidase B2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568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CRY1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39" w:history="1">
              <w:r w:rsidR="00683599" w:rsidRPr="00C76824">
                <w:rPr>
                  <w:rStyle w:val="1"/>
                  <w:sz w:val="20"/>
                  <w:szCs w:val="20"/>
                </w:rPr>
                <w:t>cryptochrome circadian clock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214903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lastRenderedPageBreak/>
              <w:t>CSNK1A1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40" w:history="1">
              <w:r w:rsidR="00683599" w:rsidRPr="00C76824">
                <w:rPr>
                  <w:rStyle w:val="1"/>
                  <w:sz w:val="20"/>
                  <w:szCs w:val="20"/>
                </w:rPr>
                <w:t>casein kinase 1 alpha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3824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CSNK1D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41" w:history="1">
              <w:r w:rsidR="00683599" w:rsidRPr="00C76824">
                <w:rPr>
                  <w:rStyle w:val="1"/>
                  <w:sz w:val="20"/>
                  <w:szCs w:val="20"/>
                </w:rPr>
                <w:t>casein kinase 1 delta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198549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DDB2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  <w:lang w:val="en-US"/>
              </w:rPr>
            </w:pPr>
            <w:hyperlink r:id="rId42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damage specific DNA binding protein 2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4960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E2F1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43" w:history="1">
              <w:r w:rsidR="00683599" w:rsidRPr="00C76824">
                <w:rPr>
                  <w:rStyle w:val="1"/>
                  <w:sz w:val="20"/>
                  <w:szCs w:val="20"/>
                </w:rPr>
                <w:t>E2F transcription factor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161706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E2F3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44" w:history="1">
              <w:r w:rsidR="00683599" w:rsidRPr="00C76824">
                <w:rPr>
                  <w:rStyle w:val="1"/>
                  <w:sz w:val="20"/>
                  <w:szCs w:val="20"/>
                </w:rPr>
                <w:t>E2F transcription factor 3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516.4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FAS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  <w:lang w:val="en-US"/>
              </w:rPr>
            </w:pPr>
            <w:hyperlink r:id="rId45" w:history="1"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Fas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cell surface death receptor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20771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FHL2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  <w:lang w:val="en-US"/>
              </w:rPr>
            </w:pPr>
            <w:hyperlink r:id="rId46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four and a half LIM domains 2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6044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GADD45A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  <w:lang w:val="en-US"/>
              </w:rPr>
            </w:pPr>
            <w:hyperlink r:id="rId47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growth arrest and DNA damage inducible alpha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16299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GAK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48" w:history="1">
              <w:r w:rsidR="00683599" w:rsidRPr="00C76824">
                <w:rPr>
                  <w:rStyle w:val="1"/>
                  <w:sz w:val="20"/>
                  <w:szCs w:val="20"/>
                </w:rPr>
                <w:t>cyclin G associated kinase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548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GAL3ST3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49" w:history="1">
              <w:r w:rsidR="00683599" w:rsidRPr="00C76824">
                <w:rPr>
                  <w:rStyle w:val="1"/>
                  <w:sz w:val="20"/>
                  <w:szCs w:val="20"/>
                </w:rPr>
                <w:t>galactose-3-O-sulfotransferase 3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031683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GDF15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50" w:history="1">
              <w:r w:rsidR="00683599" w:rsidRPr="00C76824">
                <w:rPr>
                  <w:rStyle w:val="1"/>
                  <w:sz w:val="20"/>
                  <w:szCs w:val="20"/>
                </w:rPr>
                <w:t>growth differentiation factor 15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0629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GTSE1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  <w:lang w:val="en-US"/>
              </w:rPr>
            </w:pPr>
            <w:hyperlink r:id="rId51" w:history="1">
              <w:r w:rsidR="00683599" w:rsidRPr="00C76824">
                <w:rPr>
                  <w:rStyle w:val="1"/>
                  <w:sz w:val="20"/>
                  <w:szCs w:val="20"/>
                </w:rPr>
                <w:t>growth differentiation factor 15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0874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HDAC1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52" w:history="1">
              <w:r w:rsidR="00683599" w:rsidRPr="00C76824">
                <w:rPr>
                  <w:rStyle w:val="1"/>
                  <w:sz w:val="20"/>
                  <w:szCs w:val="20"/>
                </w:rPr>
                <w:t>histone deacetylase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16123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HIC1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hyperlink r:id="rId53" w:history="1">
              <w:r w:rsidR="00683599" w:rsidRPr="00C76824">
                <w:rPr>
                  <w:rStyle w:val="1"/>
                  <w:sz w:val="20"/>
                  <w:szCs w:val="20"/>
                </w:rPr>
                <w:t>HIC ZBTB transcriptional repressor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145805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  <w:hideMark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HIF1A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  <w:lang w:val="en-US"/>
              </w:rPr>
            </w:pPr>
            <w:hyperlink r:id="rId54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hypoxia inducible factor 1 alpha subunit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139068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HRAS</w:t>
            </w:r>
          </w:p>
        </w:tc>
        <w:tc>
          <w:tcPr>
            <w:tcW w:w="6448" w:type="dxa"/>
            <w:vAlign w:val="center"/>
          </w:tcPr>
          <w:p w:rsidR="00683599" w:rsidRPr="00C05E4C" w:rsidRDefault="00E32954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  <w:lang w:val="en-US"/>
              </w:rPr>
            </w:pPr>
            <w:hyperlink r:id="rId55" w:history="1">
              <w:r w:rsidR="00683599" w:rsidRPr="00C76824">
                <w:rPr>
                  <w:rStyle w:val="1"/>
                  <w:sz w:val="20"/>
                  <w:szCs w:val="20"/>
                </w:rPr>
                <w:t>HRas proto-oncogene, GTPase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20746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HSPA4L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56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heat shock protein family A (Hsp70) member 4 like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6617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IER3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57" w:history="1">
              <w:r w:rsidR="00683599" w:rsidRPr="00C76824">
                <w:rPr>
                  <w:rStyle w:val="1"/>
                  <w:sz w:val="20"/>
                  <w:szCs w:val="20"/>
                </w:rPr>
                <w:t>immediate early response 3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14932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IGFBP1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58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insulin like growth factor binding protein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7363.4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IGFBP3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59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insulin like growth factor binding protein 3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105250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IGFBP4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60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insulin like growth factor binding protein 4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20401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ITSN1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61" w:history="1">
              <w:r w:rsidR="00683599" w:rsidRPr="00C76824">
                <w:rPr>
                  <w:rStyle w:val="1"/>
                  <w:sz w:val="20"/>
                  <w:szCs w:val="20"/>
                </w:rPr>
                <w:t>intersectin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032409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KAT2B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62" w:history="1">
              <w:r w:rsidR="00683599" w:rsidRPr="00C76824">
                <w:rPr>
                  <w:rStyle w:val="1"/>
                  <w:sz w:val="20"/>
                  <w:szCs w:val="20"/>
                </w:rPr>
                <w:t>lysine acetyltransferase 2B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008211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LRDD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63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p53-induced death domain protein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13232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MAPK8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64" w:history="1">
              <w:r w:rsidR="00683599" w:rsidRPr="00C76824">
                <w:rPr>
                  <w:rStyle w:val="1"/>
                  <w:sz w:val="20"/>
                  <w:szCs w:val="20"/>
                </w:rPr>
                <w:t>mitogen-activated protein kinase 8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138575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MDM2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65" w:history="1">
              <w:r w:rsidR="00683599" w:rsidRPr="00C76824">
                <w:rPr>
                  <w:rStyle w:val="1"/>
                  <w:sz w:val="20"/>
                  <w:szCs w:val="20"/>
                </w:rPr>
                <w:t>MDM2 proto-oncogene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2675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MRAS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66" w:history="1">
              <w:r w:rsidR="00683599" w:rsidRPr="00C76824">
                <w:rPr>
                  <w:rStyle w:val="1"/>
                  <w:sz w:val="20"/>
                  <w:szCs w:val="20"/>
                </w:rPr>
                <w:t>muscle RAS oncogene homolog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14330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NFKBIB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67" w:history="1">
              <w:r w:rsidR="00683599" w:rsidRPr="00C76824">
                <w:rPr>
                  <w:rStyle w:val="1"/>
                  <w:sz w:val="20"/>
                  <w:szCs w:val="20"/>
                </w:rPr>
                <w:t>NFKB inhibitor beta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32833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NQO1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68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NAD(P)H </w:t>
              </w:r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quinone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</w:t>
              </w:r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dehydrogenase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2719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PCNA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69" w:history="1">
              <w:r w:rsidR="00683599" w:rsidRPr="00C76824">
                <w:rPr>
                  <w:rStyle w:val="1"/>
                  <w:sz w:val="20"/>
                  <w:szCs w:val="20"/>
                </w:rPr>
                <w:t>proliferating cell nuclear antigen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4157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PERP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70" w:history="1">
              <w:r w:rsidR="00683599" w:rsidRPr="00C76824">
                <w:rPr>
                  <w:rStyle w:val="1"/>
                  <w:sz w:val="20"/>
                  <w:szCs w:val="20"/>
                </w:rPr>
                <w:t>PERP, TP53 apoptosis effector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2794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PIGS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71" w:history="1"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phosphatidylinositol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</w:t>
              </w:r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glycan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anchor biosynthesis class S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174871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PLK3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72" w:history="1">
              <w:r w:rsidR="00683599" w:rsidRPr="00C76824">
                <w:rPr>
                  <w:rStyle w:val="1"/>
                  <w:sz w:val="20"/>
                  <w:szCs w:val="20"/>
                </w:rPr>
                <w:t>polo like kinase 3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14455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PMAIP1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73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phorbol-12-myristate-13-acetate-induced protein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5785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PPM1D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74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protein phosphatase, Mg2+/Mn2+ dependent 1D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80657.4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PRKAB1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75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protein kinase AMP-activated non-catalytic subunit beta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12426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PTEN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76" w:history="1">
              <w:r w:rsidR="00683599" w:rsidRPr="00C76824">
                <w:rPr>
                  <w:rStyle w:val="1"/>
                  <w:sz w:val="20"/>
                  <w:szCs w:val="20"/>
                </w:rPr>
                <w:t>phosphatase and tensin homolog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5066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PTK2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77" w:history="1">
              <w:r w:rsidR="00683599" w:rsidRPr="00C76824">
                <w:rPr>
                  <w:rStyle w:val="1"/>
                  <w:sz w:val="20"/>
                  <w:szCs w:val="20"/>
                </w:rPr>
                <w:t>protein tyrosine kinase 2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6938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RB1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78" w:history="1">
              <w:r w:rsidR="00683599" w:rsidRPr="00C76824">
                <w:rPr>
                  <w:rStyle w:val="1"/>
                  <w:sz w:val="20"/>
                  <w:szCs w:val="20"/>
                </w:rPr>
                <w:t>RB transcriptional corepressor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7315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RCHY1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79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ring finger and CHY zinc finger domain containing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7375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RDBP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80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negative elongation factor complex member E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146213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lastRenderedPageBreak/>
              <w:t>RFWD2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81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ring finger and WD repeat domain 2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148910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RPRM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82" w:history="1"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reprimo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, TP53 dependent G2 arrest mediator homolog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3264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RRM2B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83" w:history="1"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ribonucleotide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</w:t>
              </w:r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reductase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regulatory TP53 inducible subunit M2B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3265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SERPINB2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84" w:history="1">
              <w:r w:rsidR="00683599" w:rsidRPr="00C76824">
                <w:rPr>
                  <w:rStyle w:val="1"/>
                  <w:sz w:val="20"/>
                  <w:szCs w:val="20"/>
                </w:rPr>
                <w:t>serpin family B member 2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3844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SERPINB5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85" w:history="1">
              <w:r w:rsidR="00683599" w:rsidRPr="00C76824">
                <w:rPr>
                  <w:rStyle w:val="1"/>
                  <w:sz w:val="20"/>
                  <w:szCs w:val="20"/>
                </w:rPr>
                <w:t>serpin family B member 5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204344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SERPINE1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86" w:history="1">
              <w:r w:rsidR="00683599" w:rsidRPr="00C76824">
                <w:rPr>
                  <w:rStyle w:val="1"/>
                  <w:sz w:val="20"/>
                  <w:szCs w:val="20"/>
                </w:rPr>
                <w:t>serpin family E member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12470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SESN1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87" w:history="1">
              <w:r w:rsidR="00683599" w:rsidRPr="00C76824">
                <w:rPr>
                  <w:rStyle w:val="1"/>
                  <w:sz w:val="20"/>
                  <w:szCs w:val="20"/>
                </w:rPr>
                <w:t>sestrin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128917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SESN2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88" w:history="1">
              <w:r w:rsidR="00683599" w:rsidRPr="00C76824">
                <w:rPr>
                  <w:rStyle w:val="1"/>
                  <w:sz w:val="20"/>
                  <w:szCs w:val="20"/>
                </w:rPr>
                <w:t>sestrin 2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0546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SESN3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89" w:history="1">
              <w:r w:rsidR="00683599" w:rsidRPr="00C76824">
                <w:rPr>
                  <w:rStyle w:val="1"/>
                  <w:sz w:val="20"/>
                  <w:szCs w:val="20"/>
                </w:rPr>
                <w:t>sestrin 3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139075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SFN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90" w:history="1">
              <w:r w:rsidR="00683599" w:rsidRPr="00C76824">
                <w:rPr>
                  <w:rStyle w:val="1"/>
                  <w:sz w:val="20"/>
                  <w:szCs w:val="20"/>
                </w:rPr>
                <w:t>stratifin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145803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SHISA5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91" w:history="1">
              <w:r w:rsidR="00683599" w:rsidRPr="00C76824">
                <w:rPr>
                  <w:rStyle w:val="1"/>
                  <w:sz w:val="20"/>
                  <w:szCs w:val="20"/>
                </w:rPr>
                <w:t>shisa family member 5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007278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SIAH1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92" w:history="1"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siah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E3 </w:t>
              </w:r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ubiquitin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protein </w:t>
              </w:r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ligase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17672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SIAH2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93" w:history="1"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siah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E3 </w:t>
              </w:r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ubiquitin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protein ligase 2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18955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SIAH3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94" w:history="1"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siah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E3 </w:t>
              </w:r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ubiquitin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protein ligase family member 3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035247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SIRT1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95" w:history="1">
              <w:r w:rsidR="00683599" w:rsidRPr="00C76824">
                <w:rPr>
                  <w:rStyle w:val="1"/>
                  <w:sz w:val="20"/>
                  <w:szCs w:val="20"/>
                </w:rPr>
                <w:t>sirtuin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152586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jc w:val="center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ST13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96" w:history="1">
              <w:r w:rsidR="00683599" w:rsidRPr="00C76824">
                <w:rPr>
                  <w:rStyle w:val="1"/>
                  <w:sz w:val="20"/>
                  <w:szCs w:val="20"/>
                </w:rPr>
                <w:t>ST13, Hsp70 interacting protein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204401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STEAP3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97" w:history="1">
              <w:r w:rsidR="00683599" w:rsidRPr="00C76824">
                <w:rPr>
                  <w:rStyle w:val="1"/>
                  <w:sz w:val="20"/>
                  <w:szCs w:val="20"/>
                </w:rPr>
                <w:t>STEAP3 metalloreductase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15269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THBS1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98" w:history="1">
              <w:r w:rsidR="00683599" w:rsidRPr="00C76824">
                <w:rPr>
                  <w:rStyle w:val="1"/>
                  <w:sz w:val="20"/>
                  <w:szCs w:val="20"/>
                </w:rPr>
                <w:t>thrombospondin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14413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TIMP3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99" w:history="1">
              <w:r w:rsidR="00683599" w:rsidRPr="00C76824">
                <w:rPr>
                  <w:rStyle w:val="1"/>
                  <w:sz w:val="20"/>
                  <w:szCs w:val="20"/>
                </w:rPr>
                <w:t>TIMP metallopeptidase inhibitor 3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2759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TNFRSF10B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100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TNF receptor </w:t>
              </w:r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superfamily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member 10b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4836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TP53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101" w:history="1">
              <w:r w:rsidR="00683599" w:rsidRPr="00C76824">
                <w:rPr>
                  <w:rStyle w:val="1"/>
                  <w:sz w:val="20"/>
                  <w:szCs w:val="20"/>
                </w:rPr>
                <w:t>tumor protein p53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013703.2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TP63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102" w:history="1">
              <w:r w:rsidR="00683599" w:rsidRPr="00C76824">
                <w:rPr>
                  <w:rStyle w:val="1"/>
                  <w:sz w:val="20"/>
                  <w:szCs w:val="20"/>
                </w:rPr>
                <w:t>tumor protein p63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1198801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TP73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103" w:history="1">
              <w:r w:rsidR="00683599" w:rsidRPr="00C76824">
                <w:rPr>
                  <w:rStyle w:val="1"/>
                  <w:sz w:val="20"/>
                  <w:szCs w:val="20"/>
                </w:rPr>
                <w:t>tumor protein p73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2140.3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TSC2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104" w:history="1">
              <w:r w:rsidR="00683599" w:rsidRPr="00C76824">
                <w:rPr>
                  <w:rStyle w:val="1"/>
                  <w:sz w:val="20"/>
                  <w:szCs w:val="20"/>
                </w:rPr>
                <w:t>tuberous sclerosis 2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0548.3:95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UQCRFS1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105" w:history="1"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ubiquinol-cytochrome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c </w:t>
              </w:r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reductase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, </w:t>
              </w:r>
              <w:proofErr w:type="spellStart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Rieske</w:t>
              </w:r>
              <w:proofErr w:type="spellEnd"/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 xml:space="preserve"> iron-sulfur polypeptide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6003.2:854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VCAN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106" w:history="1">
              <w:r w:rsidR="00683599" w:rsidRPr="00C76824">
                <w:rPr>
                  <w:rStyle w:val="1"/>
                  <w:sz w:val="20"/>
                  <w:szCs w:val="20"/>
                </w:rPr>
                <w:t>versican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M_004385.3:9915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HSPA1A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tabs>
                <w:tab w:val="left" w:pos="2100"/>
              </w:tabs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107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heat shock protein family A (Hsp70) member 1A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R_028272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</w:rPr>
            </w:pPr>
            <w:r w:rsidRPr="00C05E4C">
              <w:rPr>
                <w:i/>
                <w:color w:val="FF0000"/>
                <w:sz w:val="20"/>
                <w:szCs w:val="20"/>
              </w:rPr>
              <w:t>HSP90AA1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hyperlink r:id="rId108" w:history="1">
              <w:r w:rsidR="00683599" w:rsidRPr="00C76824">
                <w:rPr>
                  <w:rStyle w:val="1"/>
                  <w:sz w:val="20"/>
                  <w:szCs w:val="20"/>
                  <w:lang w:val="en-US"/>
                </w:rPr>
                <w:t>heat shock protein 90 alpha family class A member 1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</w:rPr>
              <w:t>NR_131012.1</w:t>
            </w:r>
          </w:p>
        </w:tc>
      </w:tr>
      <w:tr w:rsidR="00683599" w:rsidRPr="00C76824" w:rsidTr="00A8623E">
        <w:trPr>
          <w:trHeight w:val="300"/>
        </w:trPr>
        <w:tc>
          <w:tcPr>
            <w:tcW w:w="1456" w:type="dxa"/>
            <w:shd w:val="clear" w:color="auto" w:fill="auto"/>
            <w:noWrap/>
            <w:vAlign w:val="center"/>
          </w:tcPr>
          <w:p w:rsidR="00683599" w:rsidRPr="00C05E4C" w:rsidRDefault="00683599" w:rsidP="00A8623E">
            <w:pPr>
              <w:spacing w:line="276" w:lineRule="auto"/>
              <w:ind w:firstLine="0"/>
              <w:rPr>
                <w:i/>
                <w:color w:val="FF0000"/>
                <w:sz w:val="20"/>
                <w:szCs w:val="20"/>
                <w:lang w:val="en-US"/>
              </w:rPr>
            </w:pPr>
            <w:r w:rsidRPr="00C05E4C">
              <w:rPr>
                <w:i/>
                <w:color w:val="FF0000"/>
                <w:sz w:val="20"/>
                <w:szCs w:val="20"/>
                <w:lang w:val="en-US"/>
              </w:rPr>
              <w:t>ZMAT3</w:t>
            </w:r>
          </w:p>
        </w:tc>
        <w:tc>
          <w:tcPr>
            <w:tcW w:w="6448" w:type="dxa"/>
            <w:vAlign w:val="center"/>
          </w:tcPr>
          <w:p w:rsidR="00683599" w:rsidRPr="00C76824" w:rsidRDefault="00E32954" w:rsidP="00A8623E">
            <w:pPr>
              <w:spacing w:line="276" w:lineRule="auto"/>
              <w:jc w:val="center"/>
              <w:rPr>
                <w:sz w:val="20"/>
                <w:szCs w:val="20"/>
              </w:rPr>
            </w:pPr>
            <w:hyperlink r:id="rId109" w:history="1">
              <w:r w:rsidR="00683599" w:rsidRPr="00C76824">
                <w:rPr>
                  <w:rStyle w:val="1"/>
                  <w:sz w:val="20"/>
                  <w:szCs w:val="20"/>
                </w:rPr>
                <w:t>zinc finger matrin-type 3</w:t>
              </w:r>
            </w:hyperlink>
          </w:p>
        </w:tc>
        <w:tc>
          <w:tcPr>
            <w:tcW w:w="2264" w:type="dxa"/>
            <w:vAlign w:val="center"/>
          </w:tcPr>
          <w:p w:rsidR="00683599" w:rsidRPr="00C76824" w:rsidRDefault="00683599" w:rsidP="00A8623E">
            <w:pPr>
              <w:spacing w:line="276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76824">
              <w:rPr>
                <w:color w:val="000000"/>
                <w:sz w:val="20"/>
                <w:szCs w:val="20"/>
                <w:lang w:val="en-US"/>
              </w:rPr>
              <w:t>NM_022470.2</w:t>
            </w:r>
          </w:p>
        </w:tc>
      </w:tr>
      <w:bookmarkEnd w:id="0"/>
    </w:tbl>
    <w:p w:rsidR="000D175C" w:rsidRDefault="00C05E4C"/>
    <w:sectPr w:rsidR="000D175C" w:rsidSect="00E329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5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jE0NjA1NzaxNDIyMjRX0lEKTi0uzszPAykwrAUAoWeg4SwAAAA="/>
  </w:docVars>
  <w:rsids>
    <w:rsidRoot w:val="00683599"/>
    <w:rsid w:val="00393416"/>
    <w:rsid w:val="00683599"/>
    <w:rsid w:val="006E3654"/>
    <w:rsid w:val="00936DEC"/>
    <w:rsid w:val="00AC46DE"/>
    <w:rsid w:val="00C05E4C"/>
    <w:rsid w:val="00C76824"/>
    <w:rsid w:val="00D265C0"/>
    <w:rsid w:val="00D67B92"/>
    <w:rsid w:val="00E329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3599"/>
    <w:pPr>
      <w:spacing w:after="0" w:line="360" w:lineRule="auto"/>
      <w:ind w:firstLine="567"/>
      <w:jc w:val="both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">
    <w:name w:val="Заголовок1"/>
    <w:rsid w:val="0068359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3599"/>
    <w:pPr>
      <w:spacing w:after="0" w:line="360" w:lineRule="auto"/>
      <w:ind w:firstLine="567"/>
      <w:jc w:val="both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">
    <w:name w:val="Заголовок1"/>
    <w:rsid w:val="0068359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genenames.org/cgi-bin/gene_symbol_report?hgnc_id=HGNC:1509" TargetMode="External"/><Relationship Id="rId21" Type="http://schemas.openxmlformats.org/officeDocument/2006/relationships/hyperlink" Target="http://www.genenames.org/cgi-bin/gene_symbol_report?hgnc_id=HGNC:1001" TargetMode="External"/><Relationship Id="rId42" Type="http://schemas.openxmlformats.org/officeDocument/2006/relationships/hyperlink" Target="http://www.genenames.org/cgi-bin/gene_symbol_report?hgnc_id=HGNC:2718" TargetMode="External"/><Relationship Id="rId47" Type="http://schemas.openxmlformats.org/officeDocument/2006/relationships/hyperlink" Target="http://www.genenames.org/cgi-bin/gene_symbol_report?hgnc_id=HGNC:4095" TargetMode="External"/><Relationship Id="rId63" Type="http://schemas.openxmlformats.org/officeDocument/2006/relationships/hyperlink" Target="http://www.genenames.org/cgi-bin/gene_symbol_report?hgnc_id=HGNC:16491" TargetMode="External"/><Relationship Id="rId68" Type="http://schemas.openxmlformats.org/officeDocument/2006/relationships/hyperlink" Target="http://www.genenames.org/cgi-bin/gene_symbol_report?hgnc_id=HGNC:2874" TargetMode="External"/><Relationship Id="rId84" Type="http://schemas.openxmlformats.org/officeDocument/2006/relationships/hyperlink" Target="http://www.genenames.org/cgi-bin/gene_symbol_report?hgnc_id=HGNC:8584" TargetMode="External"/><Relationship Id="rId89" Type="http://schemas.openxmlformats.org/officeDocument/2006/relationships/hyperlink" Target="http://www.genenames.org/cgi-bin/gene_symbol_report?hgnc_id=HGNC:23060" TargetMode="External"/><Relationship Id="rId112" Type="http://schemas.microsoft.com/office/2007/relationships/stylesWithEffects" Target="stylesWithEffects.xml"/><Relationship Id="rId2" Type="http://schemas.openxmlformats.org/officeDocument/2006/relationships/settings" Target="settings.xml"/><Relationship Id="rId16" Type="http://schemas.openxmlformats.org/officeDocument/2006/relationships/hyperlink" Target="http://www.genenames.org/cgi-bin/gene_symbol_report?hgnc_id=HGNC:882" TargetMode="External"/><Relationship Id="rId29" Type="http://schemas.openxmlformats.org/officeDocument/2006/relationships/hyperlink" Target="http://www.genenames.org/cgi-bin/gene_symbol_report?hgnc_id=HGNC:1589" TargetMode="External"/><Relationship Id="rId107" Type="http://schemas.openxmlformats.org/officeDocument/2006/relationships/hyperlink" Target="http://www.genenames.org/cgi-bin/gene_symbol_report?hgnc_id=HGNC:5232" TargetMode="External"/><Relationship Id="rId11" Type="http://schemas.openxmlformats.org/officeDocument/2006/relationships/hyperlink" Target="http://www.genenames.org/cgi-bin/gene_symbol_report?hgnc_id=HGNC:130" TargetMode="External"/><Relationship Id="rId24" Type="http://schemas.openxmlformats.org/officeDocument/2006/relationships/hyperlink" Target="http://www.genenames.org/cgi-bin/gene_symbol_report?hgnc_id=HGNC:1503" TargetMode="External"/><Relationship Id="rId32" Type="http://schemas.openxmlformats.org/officeDocument/2006/relationships/hyperlink" Target="http://www.genenames.org/cgi-bin/gene_symbol_report?hgnc_id=HGNC:1773" TargetMode="External"/><Relationship Id="rId37" Type="http://schemas.openxmlformats.org/officeDocument/2006/relationships/hyperlink" Target="http://www.genenames.org/cgi-bin/gene_symbol_report?hgnc_id=HGNC:16627" TargetMode="External"/><Relationship Id="rId40" Type="http://schemas.openxmlformats.org/officeDocument/2006/relationships/hyperlink" Target="http://www.genenames.org/cgi-bin/gene_symbol_report?hgnc_id=HGNC:2451" TargetMode="External"/><Relationship Id="rId45" Type="http://schemas.openxmlformats.org/officeDocument/2006/relationships/hyperlink" Target="http://www.genenames.org/cgi-bin/gene_symbol_report?hgnc_id=HGNC:11920" TargetMode="External"/><Relationship Id="rId53" Type="http://schemas.openxmlformats.org/officeDocument/2006/relationships/hyperlink" Target="http://www.genenames.org/cgi-bin/gene_symbol_report?hgnc_id=HGNC:4909" TargetMode="External"/><Relationship Id="rId58" Type="http://schemas.openxmlformats.org/officeDocument/2006/relationships/hyperlink" Target="http://www.genenames.org/cgi-bin/gene_symbol_report?hgnc_id=HGNC:5469" TargetMode="External"/><Relationship Id="rId66" Type="http://schemas.openxmlformats.org/officeDocument/2006/relationships/hyperlink" Target="http://www.genenames.org/cgi-bin/gene_symbol_report?hgnc_id=HGNC:7227" TargetMode="External"/><Relationship Id="rId74" Type="http://schemas.openxmlformats.org/officeDocument/2006/relationships/hyperlink" Target="http://www.genenames.org/cgi-bin/gene_symbol_report?hgnc_id=HGNC:9277" TargetMode="External"/><Relationship Id="rId79" Type="http://schemas.openxmlformats.org/officeDocument/2006/relationships/hyperlink" Target="http://www.genenames.org/cgi-bin/gene_symbol_report?hgnc_id=HGNC:17479" TargetMode="External"/><Relationship Id="rId87" Type="http://schemas.openxmlformats.org/officeDocument/2006/relationships/hyperlink" Target="http://www.genenames.org/cgi-bin/gene_symbol_report?hgnc_id=HGNC:21595" TargetMode="External"/><Relationship Id="rId102" Type="http://schemas.openxmlformats.org/officeDocument/2006/relationships/hyperlink" Target="http://www.genenames.org/cgi-bin/gene_symbol_report?hgnc_id=HGNC:15979" TargetMode="External"/><Relationship Id="rId110" Type="http://schemas.openxmlformats.org/officeDocument/2006/relationships/fontTable" Target="fontTable.xml"/><Relationship Id="rId5" Type="http://schemas.openxmlformats.org/officeDocument/2006/relationships/hyperlink" Target="http://www.genenames.org/cgi-bin/gene_symbol_report?hgnc_id=HGNC:4141" TargetMode="External"/><Relationship Id="rId61" Type="http://schemas.openxmlformats.org/officeDocument/2006/relationships/hyperlink" Target="http://www.genenames.org/cgi-bin/gene_symbol_report?hgnc_id=HGNC:6183" TargetMode="External"/><Relationship Id="rId82" Type="http://schemas.openxmlformats.org/officeDocument/2006/relationships/hyperlink" Target="http://www.genenames.org/cgi-bin/gene_symbol_report?hgnc_id=HGNC:24201" TargetMode="External"/><Relationship Id="rId90" Type="http://schemas.openxmlformats.org/officeDocument/2006/relationships/hyperlink" Target="http://www.genenames.org/cgi-bin/gene_symbol_report?hgnc_id=HGNC:10773" TargetMode="External"/><Relationship Id="rId95" Type="http://schemas.openxmlformats.org/officeDocument/2006/relationships/hyperlink" Target="http://www.genenames.org/cgi-bin/gene_symbol_report?hgnc_id=HGNC:14929" TargetMode="External"/><Relationship Id="rId19" Type="http://schemas.openxmlformats.org/officeDocument/2006/relationships/hyperlink" Target="http://www.genenames.org/cgi-bin/gene_symbol_report?hgnc_id=HGNC:17868" TargetMode="External"/><Relationship Id="rId14" Type="http://schemas.openxmlformats.org/officeDocument/2006/relationships/hyperlink" Target="http://www.genenames.org/cgi-bin/gene_symbol_report?hgnc_id=HGNC:785" TargetMode="External"/><Relationship Id="rId22" Type="http://schemas.openxmlformats.org/officeDocument/2006/relationships/hyperlink" Target="http://www.genenames.org/cgi-bin/gene_symbol_report?hgnc_id=HGNC:1050" TargetMode="External"/><Relationship Id="rId27" Type="http://schemas.openxmlformats.org/officeDocument/2006/relationships/hyperlink" Target="http://www.genenames.org/cgi-bin/gene_symbol_report?hgnc_id=HGNC:1511" TargetMode="External"/><Relationship Id="rId30" Type="http://schemas.openxmlformats.org/officeDocument/2006/relationships/hyperlink" Target="http://www.genenames.org/cgi-bin/gene_symbol_report?hgnc_id=HGNC:1722" TargetMode="External"/><Relationship Id="rId35" Type="http://schemas.openxmlformats.org/officeDocument/2006/relationships/hyperlink" Target="http://www.genenames.org/cgi-bin/gene_symbol_report?hgnc_id=HGNC:1787" TargetMode="External"/><Relationship Id="rId43" Type="http://schemas.openxmlformats.org/officeDocument/2006/relationships/hyperlink" Target="http://www.genenames.org/cgi-bin/gene_symbol_report?hgnc_id=HGNC:3113" TargetMode="External"/><Relationship Id="rId48" Type="http://schemas.openxmlformats.org/officeDocument/2006/relationships/hyperlink" Target="http://www.genenames.org/cgi-bin/gene_symbol_report?hgnc_id=HGNC:4113" TargetMode="External"/><Relationship Id="rId56" Type="http://schemas.openxmlformats.org/officeDocument/2006/relationships/hyperlink" Target="http://www.genenames.org/cgi-bin/gene_symbol_report?hgnc_id=HGNC:17041" TargetMode="External"/><Relationship Id="rId64" Type="http://schemas.openxmlformats.org/officeDocument/2006/relationships/hyperlink" Target="http://www.genenames.org/cgi-bin/gene_symbol_report?hgnc_id=HGNC:6881" TargetMode="External"/><Relationship Id="rId69" Type="http://schemas.openxmlformats.org/officeDocument/2006/relationships/hyperlink" Target="http://www.genenames.org/cgi-bin/gene_symbol_report?hgnc_id=HGNC:8729" TargetMode="External"/><Relationship Id="rId77" Type="http://schemas.openxmlformats.org/officeDocument/2006/relationships/hyperlink" Target="http://www.genenames.org/cgi-bin/gene_symbol_report?hgnc_id=HGNC:9611" TargetMode="External"/><Relationship Id="rId100" Type="http://schemas.openxmlformats.org/officeDocument/2006/relationships/hyperlink" Target="http://www.genenames.org/cgi-bin/gene_symbol_report?hgnc_id=HGNC:11905" TargetMode="External"/><Relationship Id="rId105" Type="http://schemas.openxmlformats.org/officeDocument/2006/relationships/hyperlink" Target="http://www.genenames.org/cgi-bin/gene_symbol_report?hgnc_id=HGNC:12587" TargetMode="External"/><Relationship Id="rId8" Type="http://schemas.openxmlformats.org/officeDocument/2006/relationships/hyperlink" Target="http://www.genenames.org/cgi-bin/gene_symbol_report?hgnc_id=HGNC:8896" TargetMode="External"/><Relationship Id="rId51" Type="http://schemas.openxmlformats.org/officeDocument/2006/relationships/hyperlink" Target="http://www.genenames.org/cgi-bin/gene_symbol_report?hgnc_id=HGNC:30142" TargetMode="External"/><Relationship Id="rId72" Type="http://schemas.openxmlformats.org/officeDocument/2006/relationships/hyperlink" Target="http://www.genenames.org/cgi-bin/gene_symbol_report?hgnc_id=HGNC:2154" TargetMode="External"/><Relationship Id="rId80" Type="http://schemas.openxmlformats.org/officeDocument/2006/relationships/hyperlink" Target="http://www.genenames.org/cgi-bin/gene_symbol_report?hgnc_id=HGNC:13974" TargetMode="External"/><Relationship Id="rId85" Type="http://schemas.openxmlformats.org/officeDocument/2006/relationships/hyperlink" Target="http://www.genenames.org/cgi-bin/gene_symbol_report?hgnc_id=HGNC:8949" TargetMode="External"/><Relationship Id="rId93" Type="http://schemas.openxmlformats.org/officeDocument/2006/relationships/hyperlink" Target="http://www.genenames.org/cgi-bin/gene_symbol_report?hgnc_id=HGNC:10858" TargetMode="External"/><Relationship Id="rId98" Type="http://schemas.openxmlformats.org/officeDocument/2006/relationships/hyperlink" Target="http://www.genenames.org/cgi-bin/gene_symbol_report?hgnc_id=HGNC:11785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://www.genenames.org/cgi-bin/gene_symbol_report?hgnc_id=HGNC:28426" TargetMode="External"/><Relationship Id="rId17" Type="http://schemas.openxmlformats.org/officeDocument/2006/relationships/hyperlink" Target="http://www.genenames.org/cgi-bin/gene_symbol_report?hgnc_id=HGNC:943" TargetMode="External"/><Relationship Id="rId25" Type="http://schemas.openxmlformats.org/officeDocument/2006/relationships/hyperlink" Target="http://www.genenames.org/cgi-bin/gene_symbol_report?hgnc_id=HGNC:1504" TargetMode="External"/><Relationship Id="rId33" Type="http://schemas.openxmlformats.org/officeDocument/2006/relationships/hyperlink" Target="http://www.genenames.org/cgi-bin/gene_symbol_report?hgnc_id=HGNC:1777" TargetMode="External"/><Relationship Id="rId38" Type="http://schemas.openxmlformats.org/officeDocument/2006/relationships/hyperlink" Target="http://www.genenames.org/cgi-bin/gene_symbol_report?hgnc_id=HGNC:2300" TargetMode="External"/><Relationship Id="rId46" Type="http://schemas.openxmlformats.org/officeDocument/2006/relationships/hyperlink" Target="http://www.genenames.org/cgi-bin/gene_symbol_report?hgnc_id=HGNC:3703" TargetMode="External"/><Relationship Id="rId59" Type="http://schemas.openxmlformats.org/officeDocument/2006/relationships/hyperlink" Target="http://www.genenames.org/cgi-bin/gene_symbol_report?hgnc_id=HGNC:5472" TargetMode="External"/><Relationship Id="rId67" Type="http://schemas.openxmlformats.org/officeDocument/2006/relationships/hyperlink" Target="http://www.genenames.org/cgi-bin/gene_symbol_report?hgnc_id=HGNC:7798" TargetMode="External"/><Relationship Id="rId103" Type="http://schemas.openxmlformats.org/officeDocument/2006/relationships/hyperlink" Target="http://www.genenames.org/cgi-bin/gene_symbol_report?hgnc_id=HGNC:12003" TargetMode="External"/><Relationship Id="rId108" Type="http://schemas.openxmlformats.org/officeDocument/2006/relationships/hyperlink" Target="http://www.genenames.org/cgi-bin/gene_symbol_report?hgnc_id=HGNC:5253" TargetMode="External"/><Relationship Id="rId20" Type="http://schemas.openxmlformats.org/officeDocument/2006/relationships/hyperlink" Target="http://www.genenames.org/cgi-bin/gene_symbol_report?hgnc_id=HGNC:990" TargetMode="External"/><Relationship Id="rId41" Type="http://schemas.openxmlformats.org/officeDocument/2006/relationships/hyperlink" Target="http://www.genenames.org/cgi-bin/gene_symbol_report?hgnc_id=HGNC:2452" TargetMode="External"/><Relationship Id="rId54" Type="http://schemas.openxmlformats.org/officeDocument/2006/relationships/hyperlink" Target="http://www.genenames.org/cgi-bin/gene_symbol_report?hgnc_id=HGNC:4910" TargetMode="External"/><Relationship Id="rId62" Type="http://schemas.openxmlformats.org/officeDocument/2006/relationships/hyperlink" Target="http://www.genenames.org/cgi-bin/gene_symbol_report?hgnc_id=HGNC:8638" TargetMode="External"/><Relationship Id="rId70" Type="http://schemas.openxmlformats.org/officeDocument/2006/relationships/hyperlink" Target="http://www.genenames.org/cgi-bin/gene_symbol_report?hgnc_id=HGNC:17637" TargetMode="External"/><Relationship Id="rId75" Type="http://schemas.openxmlformats.org/officeDocument/2006/relationships/hyperlink" Target="http://www.genenames.org/cgi-bin/gene_symbol_report?hgnc_id=HGNC:9378" TargetMode="External"/><Relationship Id="rId83" Type="http://schemas.openxmlformats.org/officeDocument/2006/relationships/hyperlink" Target="http://www.genenames.org/cgi-bin/gene_symbol_report?hgnc_id=HGNC:17296" TargetMode="External"/><Relationship Id="rId88" Type="http://schemas.openxmlformats.org/officeDocument/2006/relationships/hyperlink" Target="http://www.genenames.org/cgi-bin/gene_symbol_report?hgnc_id=HGNC:20746" TargetMode="External"/><Relationship Id="rId91" Type="http://schemas.openxmlformats.org/officeDocument/2006/relationships/hyperlink" Target="http://www.genenames.org/cgi-bin/gene_symbol_report?hgnc_id=HGNC:30376" TargetMode="External"/><Relationship Id="rId96" Type="http://schemas.openxmlformats.org/officeDocument/2006/relationships/hyperlink" Target="http://www.genenames.org/cgi-bin/gene_symbol_report?hgnc_id=HGNC:11343" TargetMode="External"/><Relationship Id="rId11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www.genenames.org/cgi-bin/gene_symbol_report?hgnc_id=HGNC:4696" TargetMode="External"/><Relationship Id="rId15" Type="http://schemas.openxmlformats.org/officeDocument/2006/relationships/hyperlink" Target="http://www.genenames.org/cgi-bin/gene_symbol_report?hgnc_id=HGNC:795" TargetMode="External"/><Relationship Id="rId23" Type="http://schemas.openxmlformats.org/officeDocument/2006/relationships/hyperlink" Target="http://www.genenames.org/cgi-bin/gene_symbol_report?hgnc_id=HGNC:1131" TargetMode="External"/><Relationship Id="rId28" Type="http://schemas.openxmlformats.org/officeDocument/2006/relationships/hyperlink" Target="http://www.genenames.org/cgi-bin/gene_symbol_report?hgnc_id=HGNC:1582" TargetMode="External"/><Relationship Id="rId36" Type="http://schemas.openxmlformats.org/officeDocument/2006/relationships/hyperlink" Target="http://www.genenames.org/cgi-bin/gene_symbol_report?hgnc_id=HGNC:1925" TargetMode="External"/><Relationship Id="rId49" Type="http://schemas.openxmlformats.org/officeDocument/2006/relationships/hyperlink" Target="http://www.genenames.org/cgi-bin/gene_symbol_report?hgnc_id=HGNC:24144" TargetMode="External"/><Relationship Id="rId57" Type="http://schemas.openxmlformats.org/officeDocument/2006/relationships/hyperlink" Target="http://www.genenames.org/cgi-bin/gene_symbol_report?hgnc_id=HGNC:5392" TargetMode="External"/><Relationship Id="rId106" Type="http://schemas.openxmlformats.org/officeDocument/2006/relationships/hyperlink" Target="http://www.genenames.org/cgi-bin/gene_symbol_report?hgnc_id=HGNC:2464" TargetMode="External"/><Relationship Id="rId10" Type="http://schemas.openxmlformats.org/officeDocument/2006/relationships/hyperlink" Target="http://www.genenames.org/cgi-bin/gene_symbol_report?hgnc_id=HGNC:40" TargetMode="External"/><Relationship Id="rId31" Type="http://schemas.openxmlformats.org/officeDocument/2006/relationships/hyperlink" Target="http://www.genenames.org/cgi-bin/gene_symbol_report?hgnc_id=HGNC:1771" TargetMode="External"/><Relationship Id="rId44" Type="http://schemas.openxmlformats.org/officeDocument/2006/relationships/hyperlink" Target="http://www.genenames.org/cgi-bin/gene_symbol_report?hgnc_id=HGNC:3115" TargetMode="External"/><Relationship Id="rId52" Type="http://schemas.openxmlformats.org/officeDocument/2006/relationships/hyperlink" Target="http://www.genenames.org/cgi-bin/gene_symbol_report?hgnc_id=HGNC:4852" TargetMode="External"/><Relationship Id="rId60" Type="http://schemas.openxmlformats.org/officeDocument/2006/relationships/hyperlink" Target="http://www.genenames.org/cgi-bin/gene_symbol_report?hgnc_id=HGNC:5473" TargetMode="External"/><Relationship Id="rId65" Type="http://schemas.openxmlformats.org/officeDocument/2006/relationships/hyperlink" Target="http://www.genenames.org/cgi-bin/gene_symbol_report?hgnc_id=HGNC:6973" TargetMode="External"/><Relationship Id="rId73" Type="http://schemas.openxmlformats.org/officeDocument/2006/relationships/hyperlink" Target="http://www.genenames.org/cgi-bin/gene_symbol_report?hgnc_id=HGNC:9108" TargetMode="External"/><Relationship Id="rId78" Type="http://schemas.openxmlformats.org/officeDocument/2006/relationships/hyperlink" Target="http://www.genenames.org/cgi-bin/gene_symbol_report?hgnc_id=HGNC:9884" TargetMode="External"/><Relationship Id="rId81" Type="http://schemas.openxmlformats.org/officeDocument/2006/relationships/hyperlink" Target="http://www.genenames.org/cgi-bin/gene_symbol_report?hgnc_id=HGNC:17440" TargetMode="External"/><Relationship Id="rId86" Type="http://schemas.openxmlformats.org/officeDocument/2006/relationships/hyperlink" Target="http://www.genenames.org/cgi-bin/gene_symbol_report?hgnc_id=HGNC:8583" TargetMode="External"/><Relationship Id="rId94" Type="http://schemas.openxmlformats.org/officeDocument/2006/relationships/hyperlink" Target="http://www.genenames.org/cgi-bin/gene_symbol_report?hgnc_id=HGNC:30553" TargetMode="External"/><Relationship Id="rId99" Type="http://schemas.openxmlformats.org/officeDocument/2006/relationships/hyperlink" Target="http://www.genenames.org/cgi-bin/gene_symbol_report?hgnc_id=HGNC:11822" TargetMode="External"/><Relationship Id="rId101" Type="http://schemas.openxmlformats.org/officeDocument/2006/relationships/hyperlink" Target="http://www.genenames.org/cgi-bin/gene_symbol_report?hgnc_id=HGNC:11998" TargetMode="External"/><Relationship Id="rId4" Type="http://schemas.openxmlformats.org/officeDocument/2006/relationships/hyperlink" Target="http://www.genenames.org/cgi-bin/gene_symbol_report?hgnc_id=HGNC:2092" TargetMode="External"/><Relationship Id="rId9" Type="http://schemas.openxmlformats.org/officeDocument/2006/relationships/hyperlink" Target="http://www.genenames.org/cgi-bin/gene_symbol_report?hgnc_id=HGNC:20778" TargetMode="External"/><Relationship Id="rId13" Type="http://schemas.openxmlformats.org/officeDocument/2006/relationships/hyperlink" Target="http://www.genenames.org/cgi-bin/gene_symbol_report?hgnc_id=HGNC:576" TargetMode="External"/><Relationship Id="rId18" Type="http://schemas.openxmlformats.org/officeDocument/2006/relationships/hyperlink" Target="http://www.genenames.org/cgi-bin/gene_symbol_report?hgnc_id=HGNC:959" TargetMode="External"/><Relationship Id="rId39" Type="http://schemas.openxmlformats.org/officeDocument/2006/relationships/hyperlink" Target="http://www.genenames.org/cgi-bin/gene_symbol_report?hgnc_id=HGNC:2384" TargetMode="External"/><Relationship Id="rId109" Type="http://schemas.openxmlformats.org/officeDocument/2006/relationships/hyperlink" Target="http://www.genenames.org/cgi-bin/gene_symbol_report?hgnc_id=HGNC:29983" TargetMode="External"/><Relationship Id="rId34" Type="http://schemas.openxmlformats.org/officeDocument/2006/relationships/hyperlink" Target="http://www.genenames.org/cgi-bin/gene_symbol_report?hgnc_id=HGNC:1784" TargetMode="External"/><Relationship Id="rId50" Type="http://schemas.openxmlformats.org/officeDocument/2006/relationships/hyperlink" Target="http://www.genenames.org/cgi-bin/gene_symbol_report?hgnc_id=HGNC:30142" TargetMode="External"/><Relationship Id="rId55" Type="http://schemas.openxmlformats.org/officeDocument/2006/relationships/hyperlink" Target="http://www.genenames.org/cgi-bin/gene_symbol_report?hgnc_id=HGNC:5173" TargetMode="External"/><Relationship Id="rId76" Type="http://schemas.openxmlformats.org/officeDocument/2006/relationships/hyperlink" Target="http://www.genenames.org/cgi-bin/gene_symbol_report?hgnc_id=HGNC:9588" TargetMode="External"/><Relationship Id="rId97" Type="http://schemas.openxmlformats.org/officeDocument/2006/relationships/hyperlink" Target="http://www.genenames.org/cgi-bin/gene_symbol_report?hgnc_id=HGNC:24592" TargetMode="External"/><Relationship Id="rId104" Type="http://schemas.openxmlformats.org/officeDocument/2006/relationships/hyperlink" Target="http://www.genenames.org/cgi-bin/gene_symbol_report?hgnc_id=HGNC:12363" TargetMode="External"/><Relationship Id="rId7" Type="http://schemas.openxmlformats.org/officeDocument/2006/relationships/hyperlink" Target="http://www.genenames.org/cgi-bin/gene_symbol_report?hgnc_id=HGNC:5157" TargetMode="External"/><Relationship Id="rId71" Type="http://schemas.openxmlformats.org/officeDocument/2006/relationships/hyperlink" Target="http://www.genenames.org/cgi-bin/gene_symbol_report?hgnc_id=HGNC:14937" TargetMode="External"/><Relationship Id="rId92" Type="http://schemas.openxmlformats.org/officeDocument/2006/relationships/hyperlink" Target="http://www.genenames.org/cgi-bin/gene_symbol_report?hgnc_id=HGNC:1085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160</Words>
  <Characters>12316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laas-Raaj</dc:creator>
  <cp:lastModifiedBy>navneeth</cp:lastModifiedBy>
  <cp:revision>2</cp:revision>
  <dcterms:created xsi:type="dcterms:W3CDTF">2017-03-16T09:36:00Z</dcterms:created>
  <dcterms:modified xsi:type="dcterms:W3CDTF">2017-03-20T13:48:00Z</dcterms:modified>
</cp:coreProperties>
</file>